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70F3" w:rsidRDefault="00511030">
      <w:pPr>
        <w:rPr>
          <w:color w:val="FF0000"/>
          <w:lang w:val="en-GB"/>
        </w:rPr>
      </w:pPr>
      <w:proofErr w:type="gramStart"/>
      <w:r>
        <w:rPr>
          <w:b/>
          <w:lang w:val="en-GB"/>
        </w:rPr>
        <w:t>7</w:t>
      </w:r>
      <w:r w:rsidRPr="00511030">
        <w:rPr>
          <w:b/>
          <w:vertAlign w:val="superscript"/>
          <w:lang w:val="en-GB"/>
        </w:rPr>
        <w:t>th</w:t>
      </w:r>
      <w:r>
        <w:rPr>
          <w:b/>
          <w:lang w:val="en-GB"/>
        </w:rPr>
        <w:t xml:space="preserve"> </w:t>
      </w:r>
      <w:bookmarkStart w:id="0" w:name="_GoBack"/>
      <w:bookmarkEnd w:id="0"/>
      <w:r w:rsidR="00A43EA2" w:rsidRPr="00A43EA2">
        <w:rPr>
          <w:b/>
          <w:lang w:val="en-GB"/>
        </w:rPr>
        <w:t xml:space="preserve"> </w:t>
      </w:r>
      <w:r>
        <w:rPr>
          <w:b/>
          <w:lang w:val="en-GB"/>
        </w:rPr>
        <w:t>October</w:t>
      </w:r>
      <w:proofErr w:type="gramEnd"/>
      <w:r w:rsidR="00A43EA2" w:rsidRPr="00A43EA2">
        <w:rPr>
          <w:b/>
          <w:lang w:val="en-GB"/>
        </w:rPr>
        <w:t xml:space="preserve"> 2019 </w:t>
      </w:r>
      <w:r w:rsidR="00A43EA2">
        <w:rPr>
          <w:lang w:val="en-GB"/>
        </w:rPr>
        <w:t xml:space="preserve">              </w:t>
      </w:r>
      <w:r w:rsidR="00A43EA2" w:rsidRPr="00A43EA2">
        <w:rPr>
          <w:color w:val="FF0000"/>
          <w:lang w:val="en-GB"/>
        </w:rPr>
        <w:t>Study Business Organization and Culture pp. 5-8</w:t>
      </w:r>
    </w:p>
    <w:sectPr w:rsidR="00D870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U1sLA0srA0MTRU0lEKTi0uzszPAykwrwUAzmrpKCwAAAA="/>
  </w:docVars>
  <w:rsids>
    <w:rsidRoot w:val="00DE7A1B"/>
    <w:rsid w:val="00157C92"/>
    <w:rsid w:val="00176487"/>
    <w:rsid w:val="001F7703"/>
    <w:rsid w:val="00235E31"/>
    <w:rsid w:val="00283517"/>
    <w:rsid w:val="002E0C6C"/>
    <w:rsid w:val="002F74CC"/>
    <w:rsid w:val="003677C3"/>
    <w:rsid w:val="004839FA"/>
    <w:rsid w:val="004A6F6B"/>
    <w:rsid w:val="004F34C1"/>
    <w:rsid w:val="00511030"/>
    <w:rsid w:val="005602C7"/>
    <w:rsid w:val="0059583F"/>
    <w:rsid w:val="005F0956"/>
    <w:rsid w:val="00621624"/>
    <w:rsid w:val="006462E4"/>
    <w:rsid w:val="006E6EB2"/>
    <w:rsid w:val="006F1BC1"/>
    <w:rsid w:val="00791B6C"/>
    <w:rsid w:val="00842396"/>
    <w:rsid w:val="0087508E"/>
    <w:rsid w:val="008A21D0"/>
    <w:rsid w:val="008A6005"/>
    <w:rsid w:val="00945941"/>
    <w:rsid w:val="00951D8B"/>
    <w:rsid w:val="009536FA"/>
    <w:rsid w:val="009B674A"/>
    <w:rsid w:val="009C06D3"/>
    <w:rsid w:val="009C3002"/>
    <w:rsid w:val="009E59AC"/>
    <w:rsid w:val="009F64D6"/>
    <w:rsid w:val="00A260F2"/>
    <w:rsid w:val="00A43EA2"/>
    <w:rsid w:val="00A9402D"/>
    <w:rsid w:val="00B069FB"/>
    <w:rsid w:val="00B50D0A"/>
    <w:rsid w:val="00BF5187"/>
    <w:rsid w:val="00C42C0B"/>
    <w:rsid w:val="00D04AD2"/>
    <w:rsid w:val="00D70C2D"/>
    <w:rsid w:val="00D74735"/>
    <w:rsid w:val="00D82651"/>
    <w:rsid w:val="00D870F3"/>
    <w:rsid w:val="00D9339A"/>
    <w:rsid w:val="00DB76E9"/>
    <w:rsid w:val="00DE7A1B"/>
    <w:rsid w:val="00DF0685"/>
    <w:rsid w:val="00E026A8"/>
    <w:rsid w:val="00E11DED"/>
    <w:rsid w:val="00E14D7F"/>
    <w:rsid w:val="00FB4B53"/>
    <w:rsid w:val="00FD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3F6E0"/>
  <w15:chartTrackingRefBased/>
  <w15:docId w15:val="{39885C86-C899-4A33-970B-62641DA1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y0001</dc:creator>
  <cp:keywords/>
  <dc:description/>
  <cp:lastModifiedBy>Admin</cp:lastModifiedBy>
  <cp:revision>4</cp:revision>
  <dcterms:created xsi:type="dcterms:W3CDTF">2019-09-22T12:42:00Z</dcterms:created>
  <dcterms:modified xsi:type="dcterms:W3CDTF">2019-09-30T10:49:00Z</dcterms:modified>
</cp:coreProperties>
</file>